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experienced Economist with a deep commitment to understanding and addressing the complexities of regional economic dynamics, I am writing to express my enthusiastic interest in the Economist position at your esteemed organization in Sri Lanka Colombo. The opportunity to contribute my expertise to this vibrant city, known for its rich cultural heritage and strategic economic significance, aligns perfectly with my professional aspirations. My academic background, combined with hands-on experience in economic analysis and policy formulation, positions me to make meaningful contributions to your team while addressing the unique challenges and opportunities of Sri Lanka’s evolving economy.</w:t>
      </w:r>
    </w:p>
    <w:p>
      <w:pPr>
        <w:pStyle w:val="BodyText"/>
      </w:pPr>
      <w:r>
        <w:t xml:space="preserve">Throughout my career as an Economist, I have dedicated myself to bridging theoretical knowledge with practical solutions. My work has spanned diverse sectors, including macroeconomic forecasting, public policy analysis, and data-driven decision-making. For instance, during my tenure at [Previous Organization], I led a project that evaluated the impact of trade liberalization on small-scale industries in Southeast Asia. This experience honed my ability to dissect complex economic systems and deliver actionable insights. Similarly, my research on labor market trends in emerging economies has equipped me with the analytical tools necessary to tackle challenges specific to Sri Lanka Colombo’s context.</w:t>
      </w:r>
    </w:p>
    <w:p>
      <w:pPr>
        <w:pStyle w:val="BodyText"/>
      </w:pPr>
      <w:r>
        <w:t xml:space="preserve">Sri Lanka Colombo, as a hub of commerce and culture, presents a unique landscape for economic growth and development. The city’s strategic location, coupled with its role as a gateway to South Asia, makes it an ideal environment for innovative economic strategies. However, the region also faces pressing issues such as inflationary pressures, foreign exchange constraints, and the need for sustainable infrastructure development. As an Economist with a focus on regional economic integration and public policy, I am eager to contribute my skills in analyzing these challenges and designing solutions that foster inclusive growth. My understanding of Sri Lanka’s economic policies, combined with my ability to adapt to local conditions, ensures that I can seamlessly integrate into your organization’s mission.</w:t>
      </w:r>
    </w:p>
    <w:p>
      <w:pPr>
        <w:pStyle w:val="BodyText"/>
      </w:pPr>
      <w:r>
        <w:t xml:space="preserve">One of the key strengths I bring as an Economist is my proficiency in leveraging data analytics and econometric modeling to inform policy decisions. In a previous role at [Another Organization], I developed a predictive model to assess the long-term effects of monetary policy on GDP growth in developing economies. This project required collaboration with multidisciplinary teams and close coordination with stakeholders, including government agencies and private sector entities. Such experiences have reinforced my ability to communicate complex economic concepts effectively, a skill I believe is critical for driving impactful change in Sri Lanka Colombo’s dynamic environment.</w:t>
      </w:r>
    </w:p>
    <w:p>
      <w:pPr>
        <w:pStyle w:val="BodyText"/>
      </w:pPr>
      <w:r>
        <w:t xml:space="preserve">Moreover, my work has consistently emphasized the importance of cultural sensitivity and local context. Having studied economic systems in various regions, I recognize that no two economies are identical. In Sri Lanka Colombo, where traditional industries coexist with modern financial services and technology-driven enterprises, a nuanced approach is essential. My background includes collaborations with international organizations such as the World Bank and the Asian Development Bank, where I contributed to projects aimed at poverty reduction and economic resilience in developing countries. These experiences have deepened my appreciation for the interplay between policy, culture, and economic outcomes—perspectives I am eager to apply in Sri Lanka Colombo.</w:t>
      </w:r>
    </w:p>
    <w:p>
      <w:pPr>
        <w:pStyle w:val="BodyText"/>
      </w:pPr>
      <w:r>
        <w:t xml:space="preserve">The current economic climate in Sri Lanka presents both challenges and opportunities for growth. As an Economist with a focus on sustainable development and fiscal stability, I am particularly drawn to your organization’s commitment to addressing these issues head-on. Whether it is analyzing the impact of tourism on regional economies or devising strategies to attract foreign investment, I am confident that my expertise can support your initiatives. Additionally, my ability to conduct rigorous economic research and present findings in a clear, actionable manner would enable me to contribute effectively to your team’s goals.</w:t>
      </w:r>
    </w:p>
    <w:p>
      <w:pPr>
        <w:pStyle w:val="BodyText"/>
      </w:pPr>
      <w:r>
        <w:t xml:space="preserve">What excites me most about the opportunity in Sri Lanka Colombo is the chance to work within a community that values innovation while preserving its cultural identity. The city’s growing emphasis on digital transformation and green energy aligns with my interest in exploring how economic policies can drive both technological advancement and environmental sustainability. I am particularly interested in understanding how your organization navigates the intersection of economic development and social equity, and I am eager to contribute ideas that promote balanced growth for all stakeholders.</w:t>
      </w:r>
    </w:p>
    <w:p>
      <w:pPr>
        <w:pStyle w:val="BodyText"/>
      </w:pPr>
      <w:r>
        <w:t xml:space="preserve">In conclusion, I am enthusiastic about the possibility of joining your team as an Economist in Sri Lanka Colombo. My academic training, professional experience, and passion for economic development make me well-suited to support your organization’s objectives. I would welcome the opportunity to discuss how my skills and vision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Sri Lanka Colombo</dc:title>
  <dc:creator/>
  <dc:language>en</dc:language>
  <cp:keywords/>
  <dcterms:created xsi:type="dcterms:W3CDTF">2026-07-24T03:53:29Z</dcterms:created>
  <dcterms:modified xsi:type="dcterms:W3CDTF">2026-07-24T03:53:29Z</dcterms:modified>
</cp:coreProperties>
</file>

<file path=docProps/custom.xml><?xml version="1.0" encoding="utf-8"?>
<Properties xmlns="http://schemas.openxmlformats.org/officeDocument/2006/custom-properties" xmlns:vt="http://schemas.openxmlformats.org/officeDocument/2006/docPropsVTypes"/>
</file>